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17C346" w14:textId="77777777" w:rsidR="00003B8E" w:rsidRDefault="00003B8E"/>
    <w:p w14:paraId="6FAAFB64" w14:textId="77777777" w:rsidR="00003B8E" w:rsidRPr="00003B8E" w:rsidRDefault="00003B8E" w:rsidP="00003B8E">
      <w:pPr>
        <w:jc w:val="center"/>
        <w:rPr>
          <w:b/>
          <w:sz w:val="28"/>
          <w:szCs w:val="28"/>
        </w:rPr>
      </w:pPr>
      <w:r w:rsidRPr="00003B8E">
        <w:rPr>
          <w:b/>
          <w:sz w:val="28"/>
          <w:szCs w:val="28"/>
        </w:rPr>
        <w:t>Minority Impact Statement</w:t>
      </w:r>
    </w:p>
    <w:p w14:paraId="0D7B168E" w14:textId="77777777" w:rsidR="00003B8E" w:rsidRDefault="00003B8E"/>
    <w:p w14:paraId="461CF65D" w14:textId="77777777" w:rsidR="003819CE" w:rsidRPr="00A34628" w:rsidRDefault="004C2D9B">
      <w:pPr>
        <w:rPr>
          <w:rFonts w:ascii="Arial" w:hAnsi="Arial" w:cs="Arial"/>
          <w:sz w:val="20"/>
          <w:szCs w:val="22"/>
        </w:rPr>
      </w:pPr>
      <w:r w:rsidRPr="00A34628">
        <w:rPr>
          <w:sz w:val="22"/>
        </w:rPr>
        <w:t>Pursuant to 2008 Iowa Acts, HF 2393, Iowa Code Section 8.11, all grant applications submitted to the State of Iowa shall include a Minority Impact Statement.</w:t>
      </w:r>
      <w:r w:rsidR="00A34628" w:rsidRPr="00A34628">
        <w:rPr>
          <w:rFonts w:ascii="Arial" w:hAnsi="Arial" w:cs="Arial"/>
          <w:sz w:val="18"/>
          <w:szCs w:val="20"/>
        </w:rPr>
        <w:t xml:space="preserve"> </w:t>
      </w:r>
      <w:r w:rsidR="003819CE" w:rsidRPr="00A34628">
        <w:rPr>
          <w:sz w:val="22"/>
        </w:rPr>
        <w:t>This is th</w:t>
      </w:r>
      <w:r w:rsidR="00C750AD" w:rsidRPr="00A34628">
        <w:rPr>
          <w:sz w:val="22"/>
        </w:rPr>
        <w:t xml:space="preserve">e </w:t>
      </w:r>
      <w:r w:rsidR="00A34628" w:rsidRPr="00A34628">
        <w:rPr>
          <w:sz w:val="22"/>
        </w:rPr>
        <w:t>S</w:t>
      </w:r>
      <w:r w:rsidR="00C750AD" w:rsidRPr="00A34628">
        <w:rPr>
          <w:sz w:val="22"/>
        </w:rPr>
        <w:t>tate’s mechanism to require grant</w:t>
      </w:r>
      <w:r w:rsidR="003819CE" w:rsidRPr="00A34628">
        <w:rPr>
          <w:sz w:val="22"/>
        </w:rPr>
        <w:t xml:space="preserve"> applicants to c</w:t>
      </w:r>
      <w:r w:rsidR="00C750AD" w:rsidRPr="00A34628">
        <w:rPr>
          <w:sz w:val="22"/>
        </w:rPr>
        <w:t>onsider the potential</w:t>
      </w:r>
      <w:r w:rsidR="00BB3E6A" w:rsidRPr="00A34628">
        <w:rPr>
          <w:sz w:val="22"/>
        </w:rPr>
        <w:t xml:space="preserve"> </w:t>
      </w:r>
      <w:r w:rsidR="003819CE" w:rsidRPr="00A34628">
        <w:rPr>
          <w:sz w:val="22"/>
        </w:rPr>
        <w:t xml:space="preserve">impact of the </w:t>
      </w:r>
      <w:r w:rsidR="00E31553" w:rsidRPr="00A34628">
        <w:rPr>
          <w:sz w:val="22"/>
        </w:rPr>
        <w:t xml:space="preserve">grant project’s </w:t>
      </w:r>
      <w:r w:rsidR="00C750AD" w:rsidRPr="00A34628">
        <w:rPr>
          <w:sz w:val="22"/>
        </w:rPr>
        <w:t xml:space="preserve">proposed </w:t>
      </w:r>
      <w:r w:rsidR="003819CE" w:rsidRPr="00A34628">
        <w:rPr>
          <w:sz w:val="22"/>
        </w:rPr>
        <w:t>programs or policie</w:t>
      </w:r>
      <w:r w:rsidR="00C750AD" w:rsidRPr="00A34628">
        <w:rPr>
          <w:sz w:val="22"/>
        </w:rPr>
        <w:t xml:space="preserve">s </w:t>
      </w:r>
      <w:r w:rsidR="007F5841" w:rsidRPr="00A34628">
        <w:rPr>
          <w:sz w:val="22"/>
        </w:rPr>
        <w:t>on</w:t>
      </w:r>
      <w:r w:rsidR="00BB3E6A" w:rsidRPr="00A34628">
        <w:rPr>
          <w:sz w:val="22"/>
        </w:rPr>
        <w:t xml:space="preserve"> minority gr</w:t>
      </w:r>
      <w:r w:rsidR="007F5841" w:rsidRPr="00A34628">
        <w:rPr>
          <w:sz w:val="22"/>
        </w:rPr>
        <w:t>oups</w:t>
      </w:r>
      <w:r w:rsidR="003819CE" w:rsidRPr="00A34628">
        <w:rPr>
          <w:sz w:val="22"/>
        </w:rPr>
        <w:t xml:space="preserve">.  </w:t>
      </w:r>
    </w:p>
    <w:p w14:paraId="60243123" w14:textId="77777777" w:rsidR="003819CE" w:rsidRPr="00541038" w:rsidRDefault="003819CE">
      <w:pPr>
        <w:rPr>
          <w:sz w:val="8"/>
          <w:szCs w:val="8"/>
        </w:rPr>
      </w:pPr>
    </w:p>
    <w:p w14:paraId="677E065F" w14:textId="3E7867BC" w:rsidR="00003B8E" w:rsidRPr="00A34628" w:rsidRDefault="002846B2">
      <w:pPr>
        <w:rPr>
          <w:b/>
          <w:szCs w:val="26"/>
        </w:rPr>
      </w:pPr>
      <w:r w:rsidRPr="00A34628">
        <w:rPr>
          <w:b/>
          <w:szCs w:val="26"/>
        </w:rPr>
        <w:t>Pleas</w:t>
      </w:r>
      <w:r w:rsidR="002029E2" w:rsidRPr="00A34628">
        <w:rPr>
          <w:b/>
          <w:szCs w:val="26"/>
        </w:rPr>
        <w:t>e choose the statement</w:t>
      </w:r>
      <w:r w:rsidR="00916815" w:rsidRPr="00A34628">
        <w:rPr>
          <w:b/>
          <w:szCs w:val="26"/>
        </w:rPr>
        <w:t>(s)</w:t>
      </w:r>
      <w:r w:rsidR="002029E2" w:rsidRPr="00A34628">
        <w:rPr>
          <w:b/>
          <w:szCs w:val="26"/>
        </w:rPr>
        <w:t xml:space="preserve"> that</w:t>
      </w:r>
      <w:r w:rsidR="007F5841" w:rsidRPr="00A34628">
        <w:rPr>
          <w:b/>
          <w:szCs w:val="26"/>
        </w:rPr>
        <w:t xml:space="preserve"> </w:t>
      </w:r>
      <w:r w:rsidRPr="00A34628">
        <w:rPr>
          <w:b/>
          <w:szCs w:val="26"/>
        </w:rPr>
        <w:t>pertain</w:t>
      </w:r>
      <w:r w:rsidR="002029E2" w:rsidRPr="00A34628">
        <w:rPr>
          <w:b/>
          <w:szCs w:val="26"/>
        </w:rPr>
        <w:t>s</w:t>
      </w:r>
      <w:r w:rsidRPr="00A34628">
        <w:rPr>
          <w:b/>
          <w:szCs w:val="26"/>
        </w:rPr>
        <w:t xml:space="preserve"> to this grant.</w:t>
      </w:r>
      <w:r w:rsidR="007F5841" w:rsidRPr="00A34628">
        <w:rPr>
          <w:b/>
          <w:szCs w:val="26"/>
        </w:rPr>
        <w:t xml:space="preserve"> Complete </w:t>
      </w:r>
      <w:r w:rsidR="00D41937" w:rsidRPr="00D41937">
        <w:rPr>
          <w:b/>
          <w:szCs w:val="26"/>
          <w:highlight w:val="yellow"/>
          <w:u w:val="single"/>
        </w:rPr>
        <w:t>ALL</w:t>
      </w:r>
      <w:r w:rsidR="007F5841" w:rsidRPr="00A34628">
        <w:rPr>
          <w:b/>
          <w:szCs w:val="26"/>
        </w:rPr>
        <w:t xml:space="preserve"> the information requested for the chosen statement</w:t>
      </w:r>
      <w:r w:rsidR="00916815" w:rsidRPr="00A34628">
        <w:rPr>
          <w:b/>
          <w:szCs w:val="26"/>
        </w:rPr>
        <w:t>(s)</w:t>
      </w:r>
      <w:r w:rsidR="007F5841" w:rsidRPr="00A34628">
        <w:rPr>
          <w:b/>
          <w:szCs w:val="26"/>
        </w:rPr>
        <w:t>.</w:t>
      </w:r>
      <w:r w:rsidRPr="00A34628">
        <w:rPr>
          <w:b/>
          <w:szCs w:val="26"/>
        </w:rPr>
        <w:t xml:space="preserve">  </w:t>
      </w:r>
    </w:p>
    <w:p w14:paraId="68C7519C" w14:textId="77777777" w:rsidR="007F5841" w:rsidRPr="005878E0" w:rsidRDefault="007F5841">
      <w:pPr>
        <w:rPr>
          <w:sz w:val="16"/>
          <w:szCs w:val="16"/>
        </w:rPr>
      </w:pPr>
    </w:p>
    <w:permStart w:id="1912502976" w:edGrp="everyone"/>
    <w:p w14:paraId="4192CB7A" w14:textId="324A59A6" w:rsidR="009D545A" w:rsidRDefault="00D06EA1" w:rsidP="009D545A">
      <w:pPr>
        <w:ind w:left="450" w:hanging="45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 w:rsidR="009028A1">
        <w:fldChar w:fldCharType="separate"/>
      </w:r>
      <w:r>
        <w:fldChar w:fldCharType="end"/>
      </w:r>
      <w:bookmarkEnd w:id="0"/>
      <w:permEnd w:id="1912502976"/>
      <w:r w:rsidR="009D545A">
        <w:t xml:space="preserve">  The propos</w:t>
      </w:r>
      <w:r w:rsidR="0076532E">
        <w:t>ed grant project</w:t>
      </w:r>
      <w:r w:rsidR="00E31553">
        <w:t xml:space="preserve"> programs or policies</w:t>
      </w:r>
      <w:r w:rsidR="0076532E">
        <w:t xml:space="preserve"> </w:t>
      </w:r>
      <w:r w:rsidR="0076532E" w:rsidRPr="004B1DF9">
        <w:t xml:space="preserve">could </w:t>
      </w:r>
      <w:r w:rsidR="009D545A" w:rsidRPr="004B1DF9">
        <w:t>have</w:t>
      </w:r>
      <w:r w:rsidR="009D545A">
        <w:t xml:space="preserve"> a </w:t>
      </w:r>
      <w:r w:rsidR="00FE103F">
        <w:t xml:space="preserve">significant </w:t>
      </w:r>
      <w:r w:rsidR="009D545A">
        <w:t xml:space="preserve">or unique </w:t>
      </w:r>
      <w:r w:rsidR="009D545A" w:rsidRPr="009D545A">
        <w:rPr>
          <w:b/>
          <w:u w:val="single"/>
        </w:rPr>
        <w:t xml:space="preserve">positive </w:t>
      </w:r>
      <w:r w:rsidR="009D545A">
        <w:t xml:space="preserve">impact on minority persons.  </w:t>
      </w:r>
    </w:p>
    <w:p w14:paraId="3794E030" w14:textId="77777777" w:rsidR="009D545A" w:rsidRPr="005878E0" w:rsidRDefault="009D545A" w:rsidP="009D545A">
      <w:pPr>
        <w:rPr>
          <w:sz w:val="16"/>
          <w:szCs w:val="16"/>
        </w:rPr>
      </w:pPr>
    </w:p>
    <w:p w14:paraId="44FE1607" w14:textId="0EF3AF98" w:rsidR="006757E1" w:rsidRPr="00067122" w:rsidRDefault="009D545A" w:rsidP="006757E1">
      <w:pPr>
        <w:pStyle w:val="ListParagraph"/>
        <w:numPr>
          <w:ilvl w:val="0"/>
          <w:numId w:val="2"/>
        </w:numPr>
        <w:ind w:left="900"/>
        <w:rPr>
          <w:b/>
          <w:bCs/>
        </w:rPr>
      </w:pPr>
      <w:r w:rsidRPr="00067122">
        <w:rPr>
          <w:b/>
          <w:bCs/>
        </w:rPr>
        <w:t xml:space="preserve">Describe </w:t>
      </w:r>
      <w:r w:rsidR="006757E1" w:rsidRPr="00067122">
        <w:rPr>
          <w:b/>
          <w:bCs/>
        </w:rPr>
        <w:t xml:space="preserve">in </w:t>
      </w:r>
      <w:r w:rsidRPr="00067122">
        <w:rPr>
          <w:b/>
          <w:bCs/>
        </w:rPr>
        <w:t xml:space="preserve">the </w:t>
      </w:r>
      <w:r w:rsidR="006757E1" w:rsidRPr="00067122">
        <w:rPr>
          <w:b/>
          <w:bCs/>
        </w:rPr>
        <w:t>space below</w:t>
      </w:r>
      <w:r w:rsidR="00067122">
        <w:rPr>
          <w:b/>
          <w:bCs/>
        </w:rPr>
        <w:t>,</w:t>
      </w:r>
      <w:r w:rsidR="006757E1" w:rsidRPr="00067122">
        <w:rPr>
          <w:b/>
          <w:bCs/>
        </w:rPr>
        <w:t xml:space="preserve"> the </w:t>
      </w:r>
      <w:r w:rsidRPr="00067122">
        <w:rPr>
          <w:b/>
          <w:bCs/>
        </w:rPr>
        <w:t>positive impact expected from this project</w:t>
      </w:r>
      <w:r w:rsidR="00A34628" w:rsidRPr="00067122">
        <w:rPr>
          <w:b/>
          <w:bCs/>
        </w:rPr>
        <w:t>:</w:t>
      </w:r>
    </w:p>
    <w:p w14:paraId="51A72AFC" w14:textId="77777777" w:rsidR="006757E1" w:rsidRDefault="006757E1" w:rsidP="006757E1">
      <w:pPr>
        <w:ind w:left="540"/>
      </w:pPr>
      <w:permStart w:id="1814051729" w:edGrp="everyone"/>
    </w:p>
    <w:p w14:paraId="5D451CAB" w14:textId="77777777" w:rsidR="006757E1" w:rsidRDefault="006757E1" w:rsidP="006757E1">
      <w:pPr>
        <w:ind w:left="540"/>
      </w:pPr>
    </w:p>
    <w:permEnd w:id="1814051729"/>
    <w:p w14:paraId="11E896C5" w14:textId="57DC6E18" w:rsidR="009D545A" w:rsidRDefault="009D545A" w:rsidP="006757E1">
      <w:pPr>
        <w:pStyle w:val="ListParagraph"/>
        <w:numPr>
          <w:ilvl w:val="0"/>
          <w:numId w:val="2"/>
        </w:numPr>
        <w:ind w:left="900"/>
      </w:pPr>
      <w:r>
        <w:t>Indicate which group</w:t>
      </w:r>
      <w:r w:rsidR="00FE103F">
        <w:t>(s)</w:t>
      </w:r>
      <w:r>
        <w:t xml:space="preserve"> is impacted: </w:t>
      </w:r>
    </w:p>
    <w:p w14:paraId="22ECB060" w14:textId="77777777" w:rsidR="009D545A" w:rsidRDefault="009D545A" w:rsidP="006757E1">
      <w:pPr>
        <w:ind w:left="900"/>
      </w:pPr>
      <w:permStart w:id="275454567" w:edGrp="everyone"/>
      <w:r>
        <w:t>___</w:t>
      </w:r>
      <w:permEnd w:id="275454567"/>
      <w:r>
        <w:t xml:space="preserve"> Women</w:t>
      </w:r>
    </w:p>
    <w:p w14:paraId="6D371E2D" w14:textId="77777777" w:rsidR="009D545A" w:rsidRDefault="009D545A" w:rsidP="006757E1">
      <w:pPr>
        <w:ind w:left="900"/>
      </w:pPr>
      <w:permStart w:id="1182145098" w:edGrp="everyone"/>
      <w:r>
        <w:t>___</w:t>
      </w:r>
      <w:permEnd w:id="1182145098"/>
      <w:r>
        <w:t xml:space="preserve"> Persons with a Disability</w:t>
      </w:r>
    </w:p>
    <w:p w14:paraId="768D933D" w14:textId="6B366D74" w:rsidR="009D545A" w:rsidRDefault="009D545A" w:rsidP="006757E1">
      <w:pPr>
        <w:ind w:left="900"/>
      </w:pPr>
      <w:permStart w:id="1820156506" w:edGrp="everyone"/>
      <w:r>
        <w:t>___</w:t>
      </w:r>
      <w:permEnd w:id="1820156506"/>
      <w:r>
        <w:t xml:space="preserve"> </w:t>
      </w:r>
      <w:r w:rsidR="00811822">
        <w:t>Black/</w:t>
      </w:r>
      <w:r w:rsidR="003F4951">
        <w:t>African American</w:t>
      </w:r>
    </w:p>
    <w:p w14:paraId="305684C5" w14:textId="725785EF" w:rsidR="009D545A" w:rsidRDefault="009D545A" w:rsidP="006757E1">
      <w:pPr>
        <w:ind w:left="900"/>
      </w:pPr>
      <w:permStart w:id="951286266" w:edGrp="everyone"/>
      <w:r>
        <w:t>___</w:t>
      </w:r>
      <w:permEnd w:id="951286266"/>
      <w:r>
        <w:t xml:space="preserve"> </w:t>
      </w:r>
      <w:r w:rsidR="00811822">
        <w:t>Latin</w:t>
      </w:r>
      <w:r w:rsidR="00E310C2">
        <w:t>x</w:t>
      </w:r>
      <w:r w:rsidR="00811822">
        <w:t>/Hispanic</w:t>
      </w:r>
    </w:p>
    <w:p w14:paraId="02304BEB" w14:textId="22BA283F" w:rsidR="009D545A" w:rsidRDefault="009D545A" w:rsidP="006757E1">
      <w:pPr>
        <w:ind w:left="900"/>
      </w:pPr>
      <w:permStart w:id="142696464" w:edGrp="everyone"/>
      <w:r>
        <w:t>___</w:t>
      </w:r>
      <w:permEnd w:id="142696464"/>
      <w:r>
        <w:t xml:space="preserve"> Asian</w:t>
      </w:r>
    </w:p>
    <w:p w14:paraId="11DD1B64" w14:textId="5AA6CDA1" w:rsidR="009D545A" w:rsidRDefault="009D545A" w:rsidP="006757E1">
      <w:pPr>
        <w:ind w:left="900"/>
      </w:pPr>
      <w:permStart w:id="871644885" w:edGrp="everyone"/>
      <w:r>
        <w:t>___</w:t>
      </w:r>
      <w:permEnd w:id="871644885"/>
      <w:r>
        <w:t xml:space="preserve"> Pacific Islander</w:t>
      </w:r>
    </w:p>
    <w:p w14:paraId="6A707477" w14:textId="4C2B8409" w:rsidR="009D545A" w:rsidRDefault="009D545A" w:rsidP="006757E1">
      <w:pPr>
        <w:ind w:left="900"/>
      </w:pPr>
      <w:permStart w:id="1090349688" w:edGrp="everyone"/>
      <w:r>
        <w:t>___</w:t>
      </w:r>
      <w:permEnd w:id="1090349688"/>
      <w:r>
        <w:t xml:space="preserve"> American Indian</w:t>
      </w:r>
    </w:p>
    <w:p w14:paraId="7730DF5B" w14:textId="3C753259" w:rsidR="009D545A" w:rsidRDefault="009D545A" w:rsidP="006757E1">
      <w:pPr>
        <w:ind w:left="900"/>
      </w:pPr>
      <w:permStart w:id="163522228" w:edGrp="everyone"/>
      <w:r>
        <w:t>___</w:t>
      </w:r>
      <w:permEnd w:id="163522228"/>
      <w:r>
        <w:t xml:space="preserve"> Alaskan Native American</w:t>
      </w:r>
    </w:p>
    <w:p w14:paraId="28F59601" w14:textId="77777777" w:rsidR="007F5841" w:rsidRDefault="009D545A" w:rsidP="006757E1">
      <w:pPr>
        <w:ind w:left="900"/>
      </w:pPr>
      <w:permStart w:id="878908414" w:edGrp="everyone"/>
      <w:r>
        <w:t>___</w:t>
      </w:r>
      <w:permEnd w:id="878908414"/>
      <w:r>
        <w:t xml:space="preserve"> Other</w:t>
      </w:r>
    </w:p>
    <w:p w14:paraId="70886639" w14:textId="77777777" w:rsidR="0076532E" w:rsidRPr="005878E0" w:rsidRDefault="0076532E" w:rsidP="009D545A">
      <w:pPr>
        <w:ind w:left="2160"/>
        <w:rPr>
          <w:sz w:val="16"/>
          <w:szCs w:val="16"/>
        </w:rPr>
      </w:pPr>
    </w:p>
    <w:permStart w:id="1585075678" w:edGrp="everyone"/>
    <w:p w14:paraId="3BC68BF3" w14:textId="77777777" w:rsidR="0076532E" w:rsidRDefault="00C07B3C" w:rsidP="0076532E">
      <w:pPr>
        <w:ind w:left="450" w:hanging="45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6532E">
        <w:instrText xml:space="preserve"> FORMCHECKBOX </w:instrText>
      </w:r>
      <w:r w:rsidR="009028A1">
        <w:fldChar w:fldCharType="separate"/>
      </w:r>
      <w:r>
        <w:fldChar w:fldCharType="end"/>
      </w:r>
      <w:permEnd w:id="1585075678"/>
      <w:r w:rsidR="0076532E">
        <w:t xml:space="preserve">  The proposed grant project </w:t>
      </w:r>
      <w:r w:rsidR="00E31553">
        <w:t xml:space="preserve">programs or policies </w:t>
      </w:r>
      <w:r w:rsidR="0076532E" w:rsidRPr="004B1DF9">
        <w:t>could have</w:t>
      </w:r>
      <w:r w:rsidR="0076532E" w:rsidRPr="0076532E">
        <w:rPr>
          <w:color w:val="FF0000"/>
        </w:rPr>
        <w:t xml:space="preserve"> </w:t>
      </w:r>
      <w:r w:rsidR="0076532E">
        <w:t xml:space="preserve">a disproportionate or unique </w:t>
      </w:r>
      <w:r w:rsidR="0076532E" w:rsidRPr="009D545A">
        <w:rPr>
          <w:b/>
          <w:u w:val="single"/>
        </w:rPr>
        <w:t>negative</w:t>
      </w:r>
      <w:r w:rsidR="0076532E">
        <w:t xml:space="preserve"> impact on minority persons.  </w:t>
      </w:r>
    </w:p>
    <w:p w14:paraId="4AF3AAD7" w14:textId="77777777" w:rsidR="00E31553" w:rsidRPr="005878E0" w:rsidRDefault="00E31553" w:rsidP="0076532E">
      <w:pPr>
        <w:ind w:left="450" w:hanging="450"/>
        <w:rPr>
          <w:sz w:val="16"/>
          <w:szCs w:val="16"/>
        </w:rPr>
      </w:pPr>
    </w:p>
    <w:p w14:paraId="00EDD17A" w14:textId="4C74DEAB" w:rsidR="00E31553" w:rsidRDefault="00E31553" w:rsidP="00A34628">
      <w:pPr>
        <w:pStyle w:val="ListParagraph"/>
        <w:numPr>
          <w:ilvl w:val="0"/>
          <w:numId w:val="2"/>
        </w:numPr>
        <w:ind w:left="900"/>
        <w:rPr>
          <w:b/>
          <w:bCs/>
        </w:rPr>
      </w:pPr>
      <w:r w:rsidRPr="00067122">
        <w:rPr>
          <w:b/>
          <w:bCs/>
        </w:rPr>
        <w:t xml:space="preserve">Describe </w:t>
      </w:r>
      <w:r w:rsidR="00067122" w:rsidRPr="00067122">
        <w:rPr>
          <w:b/>
          <w:bCs/>
        </w:rPr>
        <w:t xml:space="preserve">in the space below, </w:t>
      </w:r>
      <w:r w:rsidRPr="00067122">
        <w:rPr>
          <w:b/>
          <w:bCs/>
        </w:rPr>
        <w:t>the negative impact expected from this project</w:t>
      </w:r>
      <w:r w:rsidR="00A34628" w:rsidRPr="00067122">
        <w:rPr>
          <w:b/>
          <w:bCs/>
        </w:rPr>
        <w:t>:</w:t>
      </w:r>
    </w:p>
    <w:p w14:paraId="3A8F23DB" w14:textId="50CA0F4D" w:rsidR="00130D2F" w:rsidRDefault="00130D2F" w:rsidP="00130D2F">
      <w:pPr>
        <w:rPr>
          <w:b/>
          <w:bCs/>
        </w:rPr>
      </w:pPr>
      <w:permStart w:id="2063022576" w:edGrp="everyone"/>
    </w:p>
    <w:p w14:paraId="72B9D696" w14:textId="77777777" w:rsidR="00130D2F" w:rsidRPr="00130D2F" w:rsidRDefault="00130D2F" w:rsidP="00130D2F">
      <w:pPr>
        <w:rPr>
          <w:b/>
          <w:bCs/>
        </w:rPr>
      </w:pPr>
    </w:p>
    <w:permEnd w:id="2063022576"/>
    <w:p w14:paraId="3E89E0DB" w14:textId="77777777" w:rsidR="0076532E" w:rsidRPr="005878E0" w:rsidRDefault="0076532E" w:rsidP="0076532E">
      <w:pPr>
        <w:rPr>
          <w:sz w:val="16"/>
          <w:szCs w:val="16"/>
        </w:rPr>
      </w:pPr>
    </w:p>
    <w:p w14:paraId="4A83F97E" w14:textId="1F34B282" w:rsidR="0076532E" w:rsidRDefault="0076532E" w:rsidP="00A34628">
      <w:pPr>
        <w:pStyle w:val="ListParagraph"/>
        <w:numPr>
          <w:ilvl w:val="0"/>
          <w:numId w:val="2"/>
        </w:numPr>
        <w:ind w:left="900"/>
        <w:rPr>
          <w:b/>
          <w:bCs/>
        </w:rPr>
      </w:pPr>
      <w:r w:rsidRPr="00130D2F">
        <w:rPr>
          <w:b/>
          <w:bCs/>
        </w:rPr>
        <w:t>Present the rationale</w:t>
      </w:r>
      <w:r w:rsidR="008145A6">
        <w:rPr>
          <w:b/>
          <w:bCs/>
        </w:rPr>
        <w:t>,</w:t>
      </w:r>
      <w:r w:rsidRPr="00130D2F">
        <w:rPr>
          <w:b/>
          <w:bCs/>
        </w:rPr>
        <w:t xml:space="preserve"> </w:t>
      </w:r>
      <w:r w:rsidR="00130D2F" w:rsidRPr="00130D2F">
        <w:rPr>
          <w:b/>
          <w:bCs/>
        </w:rPr>
        <w:t xml:space="preserve">in the space below, </w:t>
      </w:r>
      <w:r w:rsidRPr="00130D2F">
        <w:rPr>
          <w:b/>
          <w:bCs/>
        </w:rPr>
        <w:t>for the existence of the proposed program or policy</w:t>
      </w:r>
      <w:r w:rsidR="00A34628" w:rsidRPr="00130D2F">
        <w:rPr>
          <w:b/>
          <w:bCs/>
        </w:rPr>
        <w:t>:</w:t>
      </w:r>
    </w:p>
    <w:p w14:paraId="27B28897" w14:textId="72786BFF" w:rsidR="00130D2F" w:rsidRDefault="00130D2F" w:rsidP="00130D2F">
      <w:pPr>
        <w:rPr>
          <w:b/>
          <w:bCs/>
        </w:rPr>
      </w:pPr>
      <w:permStart w:id="682912856" w:edGrp="everyone"/>
    </w:p>
    <w:p w14:paraId="10D3FFBD" w14:textId="77777777" w:rsidR="00130D2F" w:rsidRPr="00130D2F" w:rsidRDefault="00130D2F" w:rsidP="00130D2F">
      <w:pPr>
        <w:rPr>
          <w:b/>
          <w:bCs/>
        </w:rPr>
      </w:pPr>
    </w:p>
    <w:permEnd w:id="682912856"/>
    <w:p w14:paraId="44072419" w14:textId="77777777" w:rsidR="0076532E" w:rsidRPr="005878E0" w:rsidRDefault="0076532E" w:rsidP="0076532E">
      <w:pPr>
        <w:ind w:left="1440"/>
        <w:rPr>
          <w:sz w:val="16"/>
          <w:szCs w:val="16"/>
        </w:rPr>
      </w:pPr>
    </w:p>
    <w:p w14:paraId="4D9E2E2D" w14:textId="43B0F52D" w:rsidR="00130D2F" w:rsidRDefault="0076532E" w:rsidP="00130D2F">
      <w:pPr>
        <w:pStyle w:val="ListParagraph"/>
        <w:numPr>
          <w:ilvl w:val="0"/>
          <w:numId w:val="2"/>
        </w:numPr>
        <w:ind w:left="900"/>
        <w:rPr>
          <w:b/>
          <w:bCs/>
        </w:rPr>
      </w:pPr>
      <w:r w:rsidRPr="00CE2D92">
        <w:rPr>
          <w:b/>
          <w:bCs/>
        </w:rPr>
        <w:t>Provide evidence</w:t>
      </w:r>
      <w:r w:rsidR="008145A6">
        <w:rPr>
          <w:b/>
          <w:bCs/>
        </w:rPr>
        <w:t>,</w:t>
      </w:r>
      <w:r w:rsidRPr="00CE2D92">
        <w:rPr>
          <w:b/>
          <w:bCs/>
        </w:rPr>
        <w:t xml:space="preserve"> </w:t>
      </w:r>
      <w:r w:rsidR="00CE2D92">
        <w:rPr>
          <w:b/>
          <w:bCs/>
        </w:rPr>
        <w:t>in the space below</w:t>
      </w:r>
      <w:r w:rsidR="00D41937">
        <w:rPr>
          <w:b/>
          <w:bCs/>
        </w:rPr>
        <w:t xml:space="preserve">, </w:t>
      </w:r>
      <w:r w:rsidRPr="00CE2D92">
        <w:rPr>
          <w:b/>
          <w:bCs/>
        </w:rPr>
        <w:t>of consultation of representatives of the minority groups impacted</w:t>
      </w:r>
      <w:r w:rsidR="00A34628" w:rsidRPr="00CE2D92">
        <w:rPr>
          <w:b/>
          <w:bCs/>
        </w:rPr>
        <w:t>:</w:t>
      </w:r>
      <w:r w:rsidRPr="00CE2D92">
        <w:rPr>
          <w:b/>
          <w:bCs/>
        </w:rPr>
        <w:t xml:space="preserve"> </w:t>
      </w:r>
    </w:p>
    <w:p w14:paraId="2DFDFF12" w14:textId="6DB602F4" w:rsidR="00D41937" w:rsidRDefault="00D41937" w:rsidP="00D41937">
      <w:pPr>
        <w:rPr>
          <w:b/>
          <w:bCs/>
        </w:rPr>
      </w:pPr>
      <w:permStart w:id="203564367" w:edGrp="everyone"/>
    </w:p>
    <w:permEnd w:id="203564367"/>
    <w:p w14:paraId="62E4F063" w14:textId="77777777" w:rsidR="00130D2F" w:rsidRDefault="00130D2F" w:rsidP="00130D2F">
      <w:pPr>
        <w:pStyle w:val="ListParagraph"/>
        <w:ind w:left="900"/>
      </w:pPr>
    </w:p>
    <w:p w14:paraId="0EEA84CF" w14:textId="485E40B3" w:rsidR="0076532E" w:rsidRDefault="0076532E" w:rsidP="00130D2F">
      <w:pPr>
        <w:pStyle w:val="ListParagraph"/>
        <w:numPr>
          <w:ilvl w:val="0"/>
          <w:numId w:val="2"/>
        </w:numPr>
        <w:ind w:left="900"/>
      </w:pPr>
      <w:r>
        <w:t>Indicate which group</w:t>
      </w:r>
      <w:r w:rsidR="00FE103F">
        <w:t>(s)</w:t>
      </w:r>
      <w:r>
        <w:t xml:space="preserve"> is impacted: </w:t>
      </w:r>
    </w:p>
    <w:p w14:paraId="55F5AB53" w14:textId="77777777" w:rsidR="0076532E" w:rsidRDefault="0076532E" w:rsidP="00130D2F">
      <w:pPr>
        <w:ind w:left="900"/>
      </w:pPr>
      <w:permStart w:id="531126745" w:edGrp="everyone"/>
      <w:r>
        <w:t>___</w:t>
      </w:r>
      <w:permEnd w:id="531126745"/>
      <w:r>
        <w:t xml:space="preserve"> Women</w:t>
      </w:r>
    </w:p>
    <w:p w14:paraId="4CBA7CD9" w14:textId="77777777" w:rsidR="0076532E" w:rsidRDefault="0076532E" w:rsidP="00130D2F">
      <w:pPr>
        <w:ind w:left="900"/>
      </w:pPr>
      <w:permStart w:id="1169505508" w:edGrp="everyone"/>
      <w:r>
        <w:t>___</w:t>
      </w:r>
      <w:permEnd w:id="1169505508"/>
      <w:r>
        <w:t xml:space="preserve"> Persons with a Disability</w:t>
      </w:r>
    </w:p>
    <w:p w14:paraId="295467AD" w14:textId="77195B71" w:rsidR="0076532E" w:rsidRDefault="0076532E" w:rsidP="00130D2F">
      <w:pPr>
        <w:ind w:left="900"/>
      </w:pPr>
      <w:permStart w:id="1262909516" w:edGrp="everyone"/>
      <w:r>
        <w:t>___</w:t>
      </w:r>
      <w:permEnd w:id="1262909516"/>
      <w:r>
        <w:t xml:space="preserve"> </w:t>
      </w:r>
      <w:r w:rsidR="003F4951">
        <w:t>Black/African American</w:t>
      </w:r>
    </w:p>
    <w:p w14:paraId="261A1F55" w14:textId="22D5F976" w:rsidR="0076532E" w:rsidRDefault="0076532E" w:rsidP="00130D2F">
      <w:pPr>
        <w:ind w:left="900"/>
      </w:pPr>
      <w:permStart w:id="396185572" w:edGrp="everyone"/>
      <w:r>
        <w:t>___</w:t>
      </w:r>
      <w:permEnd w:id="396185572"/>
      <w:r>
        <w:t xml:space="preserve"> </w:t>
      </w:r>
      <w:r w:rsidR="003F4951">
        <w:t>Latin</w:t>
      </w:r>
      <w:r w:rsidR="00E310C2">
        <w:t>x</w:t>
      </w:r>
      <w:r w:rsidR="003F4951">
        <w:t>/Hispanic</w:t>
      </w:r>
    </w:p>
    <w:p w14:paraId="5330BE4B" w14:textId="05CFDDA4" w:rsidR="0076532E" w:rsidRDefault="0076532E" w:rsidP="00130D2F">
      <w:pPr>
        <w:ind w:left="900"/>
      </w:pPr>
      <w:permStart w:id="533616939" w:edGrp="everyone"/>
      <w:r>
        <w:t>___</w:t>
      </w:r>
      <w:permEnd w:id="533616939"/>
      <w:r>
        <w:t xml:space="preserve"> Asian</w:t>
      </w:r>
    </w:p>
    <w:p w14:paraId="100128DA" w14:textId="127691C8" w:rsidR="0076532E" w:rsidRDefault="0076532E" w:rsidP="00130D2F">
      <w:pPr>
        <w:ind w:left="900"/>
      </w:pPr>
      <w:permStart w:id="378615695" w:edGrp="everyone"/>
      <w:r>
        <w:t>___</w:t>
      </w:r>
      <w:permEnd w:id="378615695"/>
      <w:r>
        <w:t xml:space="preserve"> Pacific Islander</w:t>
      </w:r>
    </w:p>
    <w:p w14:paraId="1788F25D" w14:textId="69C357C8" w:rsidR="0076532E" w:rsidRDefault="0076532E" w:rsidP="00130D2F">
      <w:pPr>
        <w:ind w:left="900"/>
      </w:pPr>
      <w:permStart w:id="1361387783" w:edGrp="everyone"/>
      <w:r>
        <w:t>___</w:t>
      </w:r>
      <w:permEnd w:id="1361387783"/>
      <w:r>
        <w:t xml:space="preserve"> American Indian</w:t>
      </w:r>
    </w:p>
    <w:p w14:paraId="7BC691FA" w14:textId="060B815B" w:rsidR="0076532E" w:rsidRDefault="0076532E" w:rsidP="00130D2F">
      <w:pPr>
        <w:ind w:left="900"/>
      </w:pPr>
      <w:permStart w:id="1916930140" w:edGrp="everyone"/>
      <w:r>
        <w:t>___</w:t>
      </w:r>
      <w:permEnd w:id="1916930140"/>
      <w:r>
        <w:t xml:space="preserve"> Alaskan Native American</w:t>
      </w:r>
    </w:p>
    <w:p w14:paraId="0BDB2CDE" w14:textId="54CB6203" w:rsidR="0076532E" w:rsidRDefault="0076532E" w:rsidP="00130D2F">
      <w:pPr>
        <w:ind w:left="900"/>
      </w:pPr>
      <w:permStart w:id="1477520575" w:edGrp="everyone"/>
      <w:r>
        <w:t>___</w:t>
      </w:r>
      <w:permEnd w:id="1477520575"/>
      <w:r>
        <w:t xml:space="preserve"> Other</w:t>
      </w:r>
    </w:p>
    <w:p w14:paraId="197BE6A2" w14:textId="77777777" w:rsidR="00D41937" w:rsidRDefault="00D41937" w:rsidP="00130D2F">
      <w:pPr>
        <w:ind w:left="900"/>
      </w:pPr>
    </w:p>
    <w:p w14:paraId="7254FCAA" w14:textId="77777777" w:rsidR="0076532E" w:rsidRPr="005878E0" w:rsidRDefault="0076532E" w:rsidP="0076532E">
      <w:pPr>
        <w:ind w:left="2160"/>
        <w:rPr>
          <w:sz w:val="16"/>
          <w:szCs w:val="16"/>
        </w:rPr>
      </w:pPr>
    </w:p>
    <w:permStart w:id="619455881" w:edGrp="everyone"/>
    <w:p w14:paraId="416DF28E" w14:textId="77777777" w:rsidR="007F5841" w:rsidRDefault="00C07B3C" w:rsidP="007F5841">
      <w:pPr>
        <w:ind w:left="450" w:hanging="45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F5841">
        <w:instrText xml:space="preserve"> FORMCHECKBOX </w:instrText>
      </w:r>
      <w:r w:rsidR="009028A1">
        <w:fldChar w:fldCharType="separate"/>
      </w:r>
      <w:r>
        <w:fldChar w:fldCharType="end"/>
      </w:r>
      <w:permEnd w:id="619455881"/>
      <w:r w:rsidR="007F5841">
        <w:t xml:space="preserve">  The proposed grant project </w:t>
      </w:r>
      <w:r w:rsidR="00E31553">
        <w:t>programs or policies are</w:t>
      </w:r>
      <w:r w:rsidR="007F5841">
        <w:t xml:space="preserve"> </w:t>
      </w:r>
      <w:r w:rsidR="007F5841" w:rsidRPr="005878E0">
        <w:rPr>
          <w:b/>
          <w:u w:val="single"/>
        </w:rPr>
        <w:t>not expected to have</w:t>
      </w:r>
      <w:r w:rsidR="007F5841">
        <w:t xml:space="preserve"> a disproportionate or unique impact on minority persons.  </w:t>
      </w:r>
    </w:p>
    <w:p w14:paraId="31FF0189" w14:textId="77777777" w:rsidR="007F5841" w:rsidRPr="005878E0" w:rsidRDefault="007F5841" w:rsidP="007F5841">
      <w:pPr>
        <w:rPr>
          <w:sz w:val="16"/>
          <w:szCs w:val="16"/>
        </w:rPr>
      </w:pPr>
    </w:p>
    <w:p w14:paraId="1EEAB758" w14:textId="76BA91EA" w:rsidR="007F5841" w:rsidRDefault="007F5841" w:rsidP="00A34628">
      <w:pPr>
        <w:pStyle w:val="ListParagraph"/>
        <w:numPr>
          <w:ilvl w:val="0"/>
          <w:numId w:val="3"/>
        </w:numPr>
        <w:rPr>
          <w:b/>
          <w:bCs/>
        </w:rPr>
      </w:pPr>
      <w:r w:rsidRPr="00D41937">
        <w:rPr>
          <w:b/>
          <w:bCs/>
        </w:rPr>
        <w:t>Present the rationale</w:t>
      </w:r>
      <w:r w:rsidR="008145A6">
        <w:rPr>
          <w:b/>
          <w:bCs/>
        </w:rPr>
        <w:t>,</w:t>
      </w:r>
      <w:r w:rsidR="00D41937">
        <w:rPr>
          <w:b/>
          <w:bCs/>
        </w:rPr>
        <w:t xml:space="preserve"> in the space below,</w:t>
      </w:r>
      <w:r w:rsidRPr="00D41937">
        <w:rPr>
          <w:b/>
          <w:bCs/>
        </w:rPr>
        <w:t xml:space="preserve"> for determining no impact</w:t>
      </w:r>
      <w:r w:rsidR="00A34628" w:rsidRPr="00D41937">
        <w:rPr>
          <w:b/>
          <w:bCs/>
        </w:rPr>
        <w:t>:</w:t>
      </w:r>
    </w:p>
    <w:p w14:paraId="3ED47B8A" w14:textId="7E71F9AE" w:rsidR="00D41937" w:rsidRDefault="00D41937" w:rsidP="00D41937">
      <w:pPr>
        <w:rPr>
          <w:b/>
          <w:bCs/>
        </w:rPr>
      </w:pPr>
      <w:permStart w:id="1182039053" w:edGrp="everyone"/>
    </w:p>
    <w:p w14:paraId="75847B86" w14:textId="7683B27F" w:rsidR="00D41937" w:rsidRDefault="00D41937" w:rsidP="00D41937">
      <w:pPr>
        <w:rPr>
          <w:b/>
          <w:bCs/>
        </w:rPr>
      </w:pPr>
    </w:p>
    <w:p w14:paraId="3563A4DA" w14:textId="77777777" w:rsidR="00D41937" w:rsidRPr="00D41937" w:rsidRDefault="00D41937" w:rsidP="00D41937">
      <w:pPr>
        <w:rPr>
          <w:b/>
          <w:bCs/>
        </w:rPr>
      </w:pPr>
    </w:p>
    <w:permEnd w:id="1182039053"/>
    <w:p w14:paraId="2D8864E4" w14:textId="77777777" w:rsidR="007F5841" w:rsidRPr="005878E0" w:rsidRDefault="007F5841">
      <w:pPr>
        <w:rPr>
          <w:sz w:val="16"/>
          <w:szCs w:val="16"/>
        </w:rPr>
      </w:pPr>
    </w:p>
    <w:p w14:paraId="649341F6" w14:textId="77777777" w:rsidR="00A34628" w:rsidRPr="00A34628" w:rsidRDefault="005878E0" w:rsidP="00A34628">
      <w:pPr>
        <w:tabs>
          <w:tab w:val="left" w:pos="5580"/>
        </w:tabs>
        <w:rPr>
          <w:i/>
        </w:rPr>
      </w:pPr>
      <w:r w:rsidRPr="00A34628">
        <w:rPr>
          <w:i/>
        </w:rPr>
        <w:t xml:space="preserve">I hereby certify that the information on this form is complete and accurate, to the best of my knowledge:  </w:t>
      </w:r>
    </w:p>
    <w:p w14:paraId="005670FC" w14:textId="77777777" w:rsidR="00A34628" w:rsidRDefault="00A34628" w:rsidP="00A34628">
      <w:pPr>
        <w:tabs>
          <w:tab w:val="left" w:pos="5580"/>
        </w:tabs>
      </w:pPr>
    </w:p>
    <w:p w14:paraId="0F391545" w14:textId="77777777" w:rsidR="00A34628" w:rsidRDefault="00A34628" w:rsidP="00A34628">
      <w:pPr>
        <w:tabs>
          <w:tab w:val="left" w:pos="5580"/>
        </w:tabs>
      </w:pPr>
    </w:p>
    <w:p w14:paraId="1BF1A181" w14:textId="77777777" w:rsidR="005878E0" w:rsidRPr="00A34628" w:rsidRDefault="00A34628" w:rsidP="00A34628">
      <w:pPr>
        <w:tabs>
          <w:tab w:val="left" w:pos="5580"/>
        </w:tabs>
      </w:pPr>
      <w:r>
        <w:t>Signature</w:t>
      </w:r>
      <w:r w:rsidR="005C7FD0" w:rsidRPr="00B76BDA">
        <w:rPr>
          <w:b/>
        </w:rPr>
        <w:t xml:space="preserve">: </w:t>
      </w:r>
      <w:permStart w:id="1633045401" w:edGrp="everyone"/>
      <w:r w:rsidR="005C7FD0" w:rsidRPr="00B76BDA">
        <w:rPr>
          <w:b/>
        </w:rPr>
        <w:t>_</w:t>
      </w:r>
      <w:r w:rsidR="005878E0" w:rsidRPr="00B76BDA">
        <w:rPr>
          <w:b/>
        </w:rPr>
        <w:t>_______________</w:t>
      </w:r>
      <w:r>
        <w:rPr>
          <w:b/>
        </w:rPr>
        <w:t>_________</w:t>
      </w:r>
      <w:r w:rsidR="005878E0" w:rsidRPr="00B76BDA">
        <w:rPr>
          <w:b/>
        </w:rPr>
        <w:t>________</w:t>
      </w:r>
      <w:permEnd w:id="1633045401"/>
      <w:r>
        <w:tab/>
      </w:r>
      <w:r w:rsidR="005878E0" w:rsidRPr="005878E0">
        <w:t>Title</w:t>
      </w:r>
      <w:permStart w:id="150102996" w:edGrp="everyone"/>
      <w:r w:rsidR="005878E0" w:rsidRPr="005878E0">
        <w:t>:</w:t>
      </w:r>
      <w:r w:rsidR="005878E0">
        <w:t xml:space="preserve"> </w:t>
      </w:r>
      <w:r w:rsidR="005878E0" w:rsidRPr="00A34628">
        <w:rPr>
          <w:u w:val="single"/>
        </w:rPr>
        <w:t xml:space="preserve"> </w:t>
      </w:r>
      <w:r w:rsidRPr="00B76BDA">
        <w:rPr>
          <w:b/>
        </w:rPr>
        <w:t>________________</w:t>
      </w:r>
      <w:r>
        <w:rPr>
          <w:b/>
        </w:rPr>
        <w:t>_________</w:t>
      </w:r>
      <w:r w:rsidRPr="00B76BDA">
        <w:rPr>
          <w:b/>
        </w:rPr>
        <w:t>________</w:t>
      </w:r>
      <w:permEnd w:id="150102996"/>
    </w:p>
    <w:p w14:paraId="1FCDA4DE" w14:textId="77777777" w:rsidR="005878E0" w:rsidRDefault="005878E0" w:rsidP="0076532E">
      <w:pPr>
        <w:jc w:val="center"/>
        <w:rPr>
          <w:b/>
          <w:u w:val="single"/>
        </w:rPr>
      </w:pPr>
    </w:p>
    <w:p w14:paraId="142F39BD" w14:textId="77777777" w:rsidR="00D41937" w:rsidRDefault="00D41937" w:rsidP="0076532E">
      <w:pPr>
        <w:jc w:val="center"/>
        <w:rPr>
          <w:b/>
          <w:u w:val="single"/>
        </w:rPr>
      </w:pPr>
    </w:p>
    <w:p w14:paraId="4C0ECA82" w14:textId="77777777" w:rsidR="00D41937" w:rsidRDefault="00D41937" w:rsidP="0076532E">
      <w:pPr>
        <w:jc w:val="center"/>
        <w:rPr>
          <w:b/>
          <w:u w:val="single"/>
        </w:rPr>
      </w:pPr>
    </w:p>
    <w:p w14:paraId="1C7849D9" w14:textId="77777777" w:rsidR="00D41937" w:rsidRDefault="00D41937" w:rsidP="0076532E">
      <w:pPr>
        <w:jc w:val="center"/>
        <w:rPr>
          <w:b/>
          <w:u w:val="single"/>
        </w:rPr>
      </w:pPr>
    </w:p>
    <w:p w14:paraId="533A2E32" w14:textId="77777777" w:rsidR="00D41937" w:rsidRDefault="00D41937" w:rsidP="0076532E">
      <w:pPr>
        <w:jc w:val="center"/>
        <w:rPr>
          <w:b/>
          <w:u w:val="single"/>
        </w:rPr>
      </w:pPr>
    </w:p>
    <w:p w14:paraId="13D1DD4C" w14:textId="77777777" w:rsidR="00D41937" w:rsidRDefault="00D41937" w:rsidP="0076532E">
      <w:pPr>
        <w:jc w:val="center"/>
        <w:rPr>
          <w:b/>
          <w:u w:val="single"/>
        </w:rPr>
      </w:pPr>
    </w:p>
    <w:p w14:paraId="6CFB51B1" w14:textId="77777777" w:rsidR="00D41937" w:rsidRDefault="00D41937" w:rsidP="0076532E">
      <w:pPr>
        <w:jc w:val="center"/>
        <w:rPr>
          <w:b/>
          <w:u w:val="single"/>
        </w:rPr>
      </w:pPr>
    </w:p>
    <w:p w14:paraId="5E7190C9" w14:textId="77777777" w:rsidR="00D41937" w:rsidRDefault="00D41937" w:rsidP="0076532E">
      <w:pPr>
        <w:jc w:val="center"/>
        <w:rPr>
          <w:b/>
          <w:u w:val="single"/>
        </w:rPr>
      </w:pPr>
    </w:p>
    <w:p w14:paraId="4B500352" w14:textId="77777777" w:rsidR="00D41937" w:rsidRDefault="00D41937" w:rsidP="0076532E">
      <w:pPr>
        <w:jc w:val="center"/>
        <w:rPr>
          <w:b/>
          <w:u w:val="single"/>
        </w:rPr>
      </w:pPr>
    </w:p>
    <w:p w14:paraId="21D22985" w14:textId="77777777" w:rsidR="00D41937" w:rsidRDefault="00D41937" w:rsidP="0076532E">
      <w:pPr>
        <w:jc w:val="center"/>
        <w:rPr>
          <w:b/>
          <w:u w:val="single"/>
        </w:rPr>
      </w:pPr>
    </w:p>
    <w:p w14:paraId="2023B284" w14:textId="77777777" w:rsidR="00D41937" w:rsidRDefault="00D41937" w:rsidP="0076532E">
      <w:pPr>
        <w:jc w:val="center"/>
        <w:rPr>
          <w:b/>
          <w:u w:val="single"/>
        </w:rPr>
      </w:pPr>
    </w:p>
    <w:p w14:paraId="30C44EC9" w14:textId="77777777" w:rsidR="00D41937" w:rsidRDefault="00D41937" w:rsidP="0076532E">
      <w:pPr>
        <w:jc w:val="center"/>
        <w:rPr>
          <w:b/>
          <w:u w:val="single"/>
        </w:rPr>
      </w:pPr>
    </w:p>
    <w:p w14:paraId="3FF5D1C6" w14:textId="77777777" w:rsidR="00D41937" w:rsidRDefault="00D41937" w:rsidP="0076532E">
      <w:pPr>
        <w:jc w:val="center"/>
        <w:rPr>
          <w:b/>
          <w:u w:val="single"/>
        </w:rPr>
      </w:pPr>
    </w:p>
    <w:p w14:paraId="69C5D6F6" w14:textId="77777777" w:rsidR="00D41937" w:rsidRDefault="00D41937" w:rsidP="0076532E">
      <w:pPr>
        <w:jc w:val="center"/>
        <w:rPr>
          <w:b/>
          <w:u w:val="single"/>
        </w:rPr>
      </w:pPr>
    </w:p>
    <w:p w14:paraId="2894BF63" w14:textId="77777777" w:rsidR="00D41937" w:rsidRDefault="00D41937" w:rsidP="0076532E">
      <w:pPr>
        <w:jc w:val="center"/>
        <w:rPr>
          <w:b/>
          <w:u w:val="single"/>
        </w:rPr>
      </w:pPr>
    </w:p>
    <w:p w14:paraId="1853E156" w14:textId="77777777" w:rsidR="00D41937" w:rsidRDefault="00D41937" w:rsidP="0076532E">
      <w:pPr>
        <w:jc w:val="center"/>
        <w:rPr>
          <w:b/>
          <w:u w:val="single"/>
        </w:rPr>
      </w:pPr>
    </w:p>
    <w:p w14:paraId="2F3A9DE2" w14:textId="638FA257" w:rsidR="00072462" w:rsidRPr="00D41937" w:rsidRDefault="00072462" w:rsidP="0076532E">
      <w:pPr>
        <w:jc w:val="center"/>
        <w:rPr>
          <w:b/>
          <w:sz w:val="20"/>
          <w:szCs w:val="20"/>
          <w:u w:val="single"/>
        </w:rPr>
      </w:pPr>
      <w:r w:rsidRPr="00D41937">
        <w:rPr>
          <w:b/>
          <w:sz w:val="20"/>
          <w:szCs w:val="20"/>
          <w:u w:val="single"/>
        </w:rPr>
        <w:t>Definitions</w:t>
      </w:r>
    </w:p>
    <w:p w14:paraId="76C7BAA5" w14:textId="77777777" w:rsidR="0076532E" w:rsidRPr="00D41937" w:rsidRDefault="0076532E" w:rsidP="0076532E">
      <w:pPr>
        <w:jc w:val="center"/>
        <w:rPr>
          <w:b/>
          <w:sz w:val="20"/>
          <w:szCs w:val="20"/>
          <w:u w:val="single"/>
        </w:rPr>
      </w:pPr>
    </w:p>
    <w:p w14:paraId="67503A15" w14:textId="0C2EF2BD" w:rsidR="00072462" w:rsidRPr="00D41937" w:rsidRDefault="007747A4">
      <w:pPr>
        <w:rPr>
          <w:sz w:val="20"/>
          <w:szCs w:val="20"/>
        </w:rPr>
      </w:pPr>
      <w:r w:rsidRPr="00D41937">
        <w:rPr>
          <w:sz w:val="20"/>
          <w:szCs w:val="20"/>
        </w:rPr>
        <w:t>“</w:t>
      </w:r>
      <w:r w:rsidR="00072462" w:rsidRPr="00D41937">
        <w:rPr>
          <w:sz w:val="20"/>
          <w:szCs w:val="20"/>
        </w:rPr>
        <w:t>Minority Persons</w:t>
      </w:r>
      <w:r w:rsidRPr="00D41937">
        <w:rPr>
          <w:sz w:val="20"/>
          <w:szCs w:val="20"/>
        </w:rPr>
        <w:t>”</w:t>
      </w:r>
      <w:r w:rsidR="00941470" w:rsidRPr="00D41937">
        <w:rPr>
          <w:sz w:val="20"/>
          <w:szCs w:val="20"/>
        </w:rPr>
        <w:t xml:space="preserve"> </w:t>
      </w:r>
      <w:r w:rsidR="000434DE" w:rsidRPr="00D41937">
        <w:rPr>
          <w:sz w:val="20"/>
          <w:szCs w:val="20"/>
        </w:rPr>
        <w:t>mean</w:t>
      </w:r>
      <w:r w:rsidR="00934167" w:rsidRPr="00D41937">
        <w:rPr>
          <w:sz w:val="20"/>
          <w:szCs w:val="20"/>
        </w:rPr>
        <w:t>s</w:t>
      </w:r>
      <w:r w:rsidR="00072462" w:rsidRPr="00D41937">
        <w:rPr>
          <w:sz w:val="20"/>
          <w:szCs w:val="20"/>
        </w:rPr>
        <w:t xml:space="preserve"> individuals who are women, persons with a disability, Black, </w:t>
      </w:r>
      <w:r w:rsidR="005078F5" w:rsidRPr="00D41937">
        <w:rPr>
          <w:sz w:val="20"/>
          <w:szCs w:val="20"/>
        </w:rPr>
        <w:t>Latinx</w:t>
      </w:r>
      <w:r w:rsidR="00072462" w:rsidRPr="00D41937">
        <w:rPr>
          <w:sz w:val="20"/>
          <w:szCs w:val="20"/>
        </w:rPr>
        <w:t xml:space="preserve">, Asian or Pacific Islander, American Indian, </w:t>
      </w:r>
      <w:r w:rsidR="005078F5" w:rsidRPr="00D41937">
        <w:rPr>
          <w:sz w:val="20"/>
          <w:szCs w:val="20"/>
        </w:rPr>
        <w:t xml:space="preserve">or </w:t>
      </w:r>
      <w:r w:rsidR="00072462" w:rsidRPr="00D41937">
        <w:rPr>
          <w:sz w:val="20"/>
          <w:szCs w:val="20"/>
        </w:rPr>
        <w:t>Alaskan Native American.</w:t>
      </w:r>
    </w:p>
    <w:p w14:paraId="0BD1386F" w14:textId="77777777" w:rsidR="00072462" w:rsidRPr="00D41937" w:rsidRDefault="00072462">
      <w:pPr>
        <w:rPr>
          <w:sz w:val="20"/>
          <w:szCs w:val="20"/>
        </w:rPr>
      </w:pPr>
    </w:p>
    <w:p w14:paraId="746EB703" w14:textId="77777777" w:rsidR="00A64A90" w:rsidRPr="00D41937" w:rsidRDefault="007747A4" w:rsidP="00A34628">
      <w:pPr>
        <w:rPr>
          <w:sz w:val="20"/>
          <w:szCs w:val="20"/>
        </w:rPr>
      </w:pPr>
      <w:r w:rsidRPr="00D41937">
        <w:rPr>
          <w:sz w:val="20"/>
          <w:szCs w:val="20"/>
        </w:rPr>
        <w:t>“</w:t>
      </w:r>
      <w:r w:rsidR="00072462" w:rsidRPr="00D41937">
        <w:rPr>
          <w:sz w:val="20"/>
          <w:szCs w:val="20"/>
        </w:rPr>
        <w:t>Disability</w:t>
      </w:r>
      <w:r w:rsidRPr="00D41937">
        <w:rPr>
          <w:sz w:val="20"/>
          <w:szCs w:val="20"/>
        </w:rPr>
        <w:t>”</w:t>
      </w:r>
      <w:r w:rsidR="00941470" w:rsidRPr="00D41937">
        <w:rPr>
          <w:sz w:val="20"/>
          <w:szCs w:val="20"/>
        </w:rPr>
        <w:t xml:space="preserve"> </w:t>
      </w:r>
      <w:bookmarkStart w:id="1" w:name="15.102"/>
      <w:r w:rsidR="00A64A90" w:rsidRPr="00D41937">
        <w:rPr>
          <w:sz w:val="20"/>
          <w:szCs w:val="20"/>
        </w:rPr>
        <w:t>means, with respect to an individual, a physical or mental impairment that substantially limits one or more</w:t>
      </w:r>
      <w:r w:rsidR="00A34628" w:rsidRPr="00D41937">
        <w:rPr>
          <w:sz w:val="20"/>
          <w:szCs w:val="20"/>
        </w:rPr>
        <w:t xml:space="preserve"> </w:t>
      </w:r>
      <w:r w:rsidR="00A64A90" w:rsidRPr="00D41937">
        <w:rPr>
          <w:sz w:val="20"/>
          <w:szCs w:val="20"/>
        </w:rPr>
        <w:t>of the major life activities of the individual, a record of physical</w:t>
      </w:r>
      <w:r w:rsidR="00A34628" w:rsidRPr="00D41937">
        <w:rPr>
          <w:sz w:val="20"/>
          <w:szCs w:val="20"/>
        </w:rPr>
        <w:t xml:space="preserve"> </w:t>
      </w:r>
      <w:r w:rsidR="00A64A90" w:rsidRPr="00D41937">
        <w:rPr>
          <w:sz w:val="20"/>
          <w:szCs w:val="20"/>
        </w:rPr>
        <w:t>or mental impairment that substantially limits one or more of the</w:t>
      </w:r>
      <w:r w:rsidR="00A34628" w:rsidRPr="00D41937">
        <w:rPr>
          <w:sz w:val="20"/>
          <w:szCs w:val="20"/>
        </w:rPr>
        <w:t xml:space="preserve"> </w:t>
      </w:r>
      <w:r w:rsidR="00A64A90" w:rsidRPr="00D41937">
        <w:rPr>
          <w:sz w:val="20"/>
          <w:szCs w:val="20"/>
        </w:rPr>
        <w:t>major life activities of the individual, or being regarded as an individual with a physical or mental impairment that substantially limits one or more of the major life activities of the individual.</w:t>
      </w:r>
    </w:p>
    <w:p w14:paraId="566FF33D" w14:textId="77777777" w:rsidR="00A34628" w:rsidRPr="00D41937" w:rsidRDefault="00A34628" w:rsidP="00A3462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</w:tabs>
        <w:ind w:left="360"/>
        <w:rPr>
          <w:rFonts w:ascii="Times New Roman" w:hAnsi="Times New Roman" w:cs="Times New Roman"/>
        </w:rPr>
      </w:pPr>
    </w:p>
    <w:p w14:paraId="1FD33C76" w14:textId="77777777" w:rsidR="00A64A90" w:rsidRPr="00D41937" w:rsidRDefault="00A64A90" w:rsidP="00A3462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</w:tabs>
        <w:rPr>
          <w:rFonts w:ascii="Times New Roman" w:hAnsi="Times New Roman" w:cs="Times New Roman"/>
        </w:rPr>
      </w:pPr>
      <w:r w:rsidRPr="00D41937">
        <w:rPr>
          <w:rFonts w:ascii="Times New Roman" w:hAnsi="Times New Roman" w:cs="Times New Roman"/>
          <w:i/>
          <w:iCs/>
        </w:rPr>
        <w:t>"</w:t>
      </w:r>
      <w:r w:rsidRPr="00D41937">
        <w:rPr>
          <w:rFonts w:ascii="Times New Roman" w:hAnsi="Times New Roman" w:cs="Times New Roman"/>
          <w:iCs/>
        </w:rPr>
        <w:t>Disability</w:t>
      </w:r>
      <w:r w:rsidRPr="00D41937">
        <w:rPr>
          <w:rFonts w:ascii="Times New Roman" w:hAnsi="Times New Roman" w:cs="Times New Roman"/>
          <w:i/>
          <w:iCs/>
        </w:rPr>
        <w:t>"</w:t>
      </w:r>
      <w:r w:rsidRPr="00D41937">
        <w:rPr>
          <w:rFonts w:ascii="Times New Roman" w:hAnsi="Times New Roman" w:cs="Times New Roman"/>
        </w:rPr>
        <w:t xml:space="preserve"> does not include any of the following:</w:t>
      </w:r>
    </w:p>
    <w:p w14:paraId="05C3316B" w14:textId="77777777" w:rsidR="00A64A90" w:rsidRPr="00D41937" w:rsidRDefault="00A64A90" w:rsidP="00A34628">
      <w:pPr>
        <w:pStyle w:val="HTMLPreformatted"/>
        <w:numPr>
          <w:ilvl w:val="0"/>
          <w:numId w:val="5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</w:tabs>
        <w:ind w:left="630"/>
        <w:rPr>
          <w:rFonts w:ascii="Times New Roman" w:hAnsi="Times New Roman" w:cs="Times New Roman"/>
        </w:rPr>
      </w:pPr>
      <w:r w:rsidRPr="00D41937">
        <w:rPr>
          <w:rFonts w:ascii="Times New Roman" w:hAnsi="Times New Roman" w:cs="Times New Roman"/>
        </w:rPr>
        <w:t>Homosexuality or bisexuality.</w:t>
      </w:r>
    </w:p>
    <w:p w14:paraId="2C4B9257" w14:textId="77777777" w:rsidR="00A64A90" w:rsidRPr="00D41937" w:rsidRDefault="00A64A90" w:rsidP="00A34628">
      <w:pPr>
        <w:pStyle w:val="HTMLPreformatted"/>
        <w:numPr>
          <w:ilvl w:val="0"/>
          <w:numId w:val="5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</w:tabs>
        <w:ind w:left="630"/>
        <w:rPr>
          <w:rFonts w:ascii="Times New Roman" w:hAnsi="Times New Roman" w:cs="Times New Roman"/>
        </w:rPr>
      </w:pPr>
      <w:r w:rsidRPr="00D41937">
        <w:rPr>
          <w:rFonts w:ascii="Times New Roman" w:hAnsi="Times New Roman" w:cs="Times New Roman"/>
        </w:rPr>
        <w:t>Transvestism, transsexualism, pedophilia, exhibitionism,</w:t>
      </w:r>
      <w:r w:rsidR="00A34628" w:rsidRPr="00D41937">
        <w:rPr>
          <w:rFonts w:ascii="Times New Roman" w:hAnsi="Times New Roman" w:cs="Times New Roman"/>
        </w:rPr>
        <w:t xml:space="preserve"> </w:t>
      </w:r>
      <w:r w:rsidRPr="00D41937">
        <w:rPr>
          <w:rFonts w:ascii="Times New Roman" w:hAnsi="Times New Roman" w:cs="Times New Roman"/>
        </w:rPr>
        <w:t>voyeurism, gender identity disorders not resulting from physical</w:t>
      </w:r>
      <w:r w:rsidR="00A34628" w:rsidRPr="00D41937">
        <w:rPr>
          <w:rFonts w:ascii="Times New Roman" w:hAnsi="Times New Roman" w:cs="Times New Roman"/>
        </w:rPr>
        <w:t xml:space="preserve"> </w:t>
      </w:r>
      <w:r w:rsidR="000434DE" w:rsidRPr="00D41937">
        <w:rPr>
          <w:rFonts w:ascii="Times New Roman" w:hAnsi="Times New Roman" w:cs="Times New Roman"/>
        </w:rPr>
        <w:t>impairments</w:t>
      </w:r>
      <w:r w:rsidRPr="00D41937">
        <w:rPr>
          <w:rFonts w:ascii="Times New Roman" w:hAnsi="Times New Roman" w:cs="Times New Roman"/>
        </w:rPr>
        <w:t xml:space="preserve"> or other sexual behavior disorders.</w:t>
      </w:r>
    </w:p>
    <w:p w14:paraId="6A39DD7C" w14:textId="77777777" w:rsidR="00A64A90" w:rsidRPr="00D41937" w:rsidRDefault="00A64A90" w:rsidP="00A34628">
      <w:pPr>
        <w:pStyle w:val="HTMLPreformatted"/>
        <w:numPr>
          <w:ilvl w:val="0"/>
          <w:numId w:val="5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</w:tabs>
        <w:ind w:left="630"/>
        <w:rPr>
          <w:rFonts w:ascii="Times New Roman" w:hAnsi="Times New Roman" w:cs="Times New Roman"/>
        </w:rPr>
      </w:pPr>
      <w:r w:rsidRPr="00D41937">
        <w:rPr>
          <w:rFonts w:ascii="Times New Roman" w:hAnsi="Times New Roman" w:cs="Times New Roman"/>
        </w:rPr>
        <w:t>Compulsive gambling, kleptomania, or pyromania.</w:t>
      </w:r>
    </w:p>
    <w:p w14:paraId="48F2BBA2" w14:textId="77777777" w:rsidR="00A64A90" w:rsidRPr="00D41937" w:rsidRDefault="00A64A90" w:rsidP="00A34628">
      <w:pPr>
        <w:pStyle w:val="HTMLPreformatted"/>
        <w:numPr>
          <w:ilvl w:val="0"/>
          <w:numId w:val="5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</w:tabs>
        <w:ind w:left="630"/>
        <w:rPr>
          <w:rFonts w:ascii="Times New Roman" w:hAnsi="Times New Roman" w:cs="Times New Roman"/>
        </w:rPr>
      </w:pPr>
      <w:r w:rsidRPr="00D41937">
        <w:rPr>
          <w:rFonts w:ascii="Times New Roman" w:hAnsi="Times New Roman" w:cs="Times New Roman"/>
        </w:rPr>
        <w:t>Psychoactive substance abuse disorders resulting from current illegal use of drugs.</w:t>
      </w:r>
      <w:bookmarkEnd w:id="1"/>
    </w:p>
    <w:sectPr w:rsidR="00A64A90" w:rsidRPr="00D41937" w:rsidSect="005878E0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1D1F68"/>
    <w:multiLevelType w:val="hybridMultilevel"/>
    <w:tmpl w:val="2384E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A231E"/>
    <w:multiLevelType w:val="hybridMultilevel"/>
    <w:tmpl w:val="C5248DEE"/>
    <w:lvl w:ilvl="0" w:tplc="5240B352">
      <w:start w:val="1"/>
      <w:numFmt w:val="lowerLetter"/>
      <w:lvlText w:val="(%1)"/>
      <w:lvlJc w:val="left"/>
      <w:pPr>
        <w:ind w:left="93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18450C2"/>
    <w:multiLevelType w:val="hybridMultilevel"/>
    <w:tmpl w:val="C930E05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F7A1FF3"/>
    <w:multiLevelType w:val="hybridMultilevel"/>
    <w:tmpl w:val="C478B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642820"/>
    <w:multiLevelType w:val="hybridMultilevel"/>
    <w:tmpl w:val="02E42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TI0MDa2tLQwMDJV0lEKTi0uzszPAykwqgUAt1qSZiwAAAA="/>
  </w:docVars>
  <w:rsids>
    <w:rsidRoot w:val="00003B8E"/>
    <w:rsid w:val="00003B8E"/>
    <w:rsid w:val="00015F15"/>
    <w:rsid w:val="000434DE"/>
    <w:rsid w:val="00043B23"/>
    <w:rsid w:val="00067122"/>
    <w:rsid w:val="00072462"/>
    <w:rsid w:val="00130D2F"/>
    <w:rsid w:val="002029E2"/>
    <w:rsid w:val="002846B2"/>
    <w:rsid w:val="003819CE"/>
    <w:rsid w:val="003F4951"/>
    <w:rsid w:val="0048068C"/>
    <w:rsid w:val="004B1DF9"/>
    <w:rsid w:val="004C2D9B"/>
    <w:rsid w:val="005078F5"/>
    <w:rsid w:val="00541038"/>
    <w:rsid w:val="00582E59"/>
    <w:rsid w:val="005878E0"/>
    <w:rsid w:val="005C7FD0"/>
    <w:rsid w:val="006757E1"/>
    <w:rsid w:val="006B14D7"/>
    <w:rsid w:val="006E3763"/>
    <w:rsid w:val="0076532E"/>
    <w:rsid w:val="007747A4"/>
    <w:rsid w:val="007F5841"/>
    <w:rsid w:val="00811822"/>
    <w:rsid w:val="008145A6"/>
    <w:rsid w:val="008539BA"/>
    <w:rsid w:val="008822FC"/>
    <w:rsid w:val="0089487A"/>
    <w:rsid w:val="009028A1"/>
    <w:rsid w:val="00916815"/>
    <w:rsid w:val="00934167"/>
    <w:rsid w:val="00941470"/>
    <w:rsid w:val="009D545A"/>
    <w:rsid w:val="00A21C44"/>
    <w:rsid w:val="00A34628"/>
    <w:rsid w:val="00A64A90"/>
    <w:rsid w:val="00B76BDA"/>
    <w:rsid w:val="00BB3E6A"/>
    <w:rsid w:val="00C07B3C"/>
    <w:rsid w:val="00C750AD"/>
    <w:rsid w:val="00CE2D92"/>
    <w:rsid w:val="00D06EA1"/>
    <w:rsid w:val="00D404F1"/>
    <w:rsid w:val="00D41937"/>
    <w:rsid w:val="00D576F7"/>
    <w:rsid w:val="00E310C2"/>
    <w:rsid w:val="00E31553"/>
    <w:rsid w:val="00E84562"/>
    <w:rsid w:val="00ED032F"/>
    <w:rsid w:val="00F06D52"/>
    <w:rsid w:val="00F63E68"/>
    <w:rsid w:val="00FA27CA"/>
    <w:rsid w:val="00FD03DF"/>
    <w:rsid w:val="00FE1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4733A2"/>
  <w15:docId w15:val="{A4C622E6-B1E7-43EC-A370-885AC438C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B3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A64A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semiHidden/>
    <w:rsid w:val="000434DE"/>
    <w:rPr>
      <w:rFonts w:ascii="Tahoma" w:hAnsi="Tahoma" w:cs="Tahoma"/>
      <w:sz w:val="16"/>
      <w:szCs w:val="16"/>
    </w:rPr>
  </w:style>
  <w:style w:type="character" w:customStyle="1" w:styleId="EmailStyle171">
    <w:name w:val="EmailStyle171"/>
    <w:basedOn w:val="DefaultParagraphFont"/>
    <w:semiHidden/>
    <w:rsid w:val="004C2D9B"/>
    <w:rPr>
      <w:rFonts w:ascii="Arial" w:hAnsi="Arial" w:cs="Arial"/>
      <w:b w:val="0"/>
      <w:bCs w:val="0"/>
      <w:i w:val="0"/>
      <w:iCs w:val="0"/>
      <w:strike w:val="0"/>
      <w:color w:val="auto"/>
      <w:sz w:val="22"/>
      <w:szCs w:val="22"/>
      <w:u w:val="none"/>
    </w:rPr>
  </w:style>
  <w:style w:type="paragraph" w:styleId="ListParagraph">
    <w:name w:val="List Paragraph"/>
    <w:basedOn w:val="Normal"/>
    <w:uiPriority w:val="34"/>
    <w:qFormat/>
    <w:rsid w:val="00A34628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1182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18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182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18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182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6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E674F5938EB94393EABB10B3582097" ma:contentTypeVersion="12" ma:contentTypeDescription="Create a new document." ma:contentTypeScope="" ma:versionID="50ce3801186268b6926c7378729e88f7">
  <xsd:schema xmlns:xsd="http://www.w3.org/2001/XMLSchema" xmlns:xs="http://www.w3.org/2001/XMLSchema" xmlns:p="http://schemas.microsoft.com/office/2006/metadata/properties" xmlns:ns2="91bffe38-db69-4376-80f2-3779a2b185c8" xmlns:ns3="df4c992a-13ab-4b84-9611-405cd1418276" targetNamespace="http://schemas.microsoft.com/office/2006/metadata/properties" ma:root="true" ma:fieldsID="d72ff064193997ca21c5335640a9b667" ns2:_="" ns3:_="">
    <xsd:import namespace="91bffe38-db69-4376-80f2-3779a2b185c8"/>
    <xsd:import namespace="df4c992a-13ab-4b84-9611-405cd14182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ffe38-db69-4376-80f2-3779a2b18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c992a-13ab-4b84-9611-405cd14182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62993D-109B-4A26-902B-325A43506A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4CA5A2-6963-4192-86A0-C3ECDA9CD110}">
  <ds:schemaRefs>
    <ds:schemaRef ds:uri="91bffe38-db69-4376-80f2-3779a2b185c8"/>
    <ds:schemaRef ds:uri="http://www.w3.org/XML/1998/namespace"/>
    <ds:schemaRef ds:uri="df4c992a-13ab-4b84-9611-405cd1418276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DF8B6DA-C999-448A-9093-62B037884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bffe38-db69-4376-80f2-3779a2b185c8"/>
    <ds:schemaRef ds:uri="df4c992a-13ab-4b84-9611-405cd14182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28</Words>
  <Characters>2605</Characters>
  <Application>Microsoft Office Word</Application>
  <DocSecurity>8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ority Impact Statement</vt:lpstr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tie Kenne</cp:lastModifiedBy>
  <cp:revision>4</cp:revision>
  <cp:lastPrinted>2012-01-11T13:42:00Z</cp:lastPrinted>
  <dcterms:created xsi:type="dcterms:W3CDTF">2020-08-27T22:33:00Z</dcterms:created>
  <dcterms:modified xsi:type="dcterms:W3CDTF">2020-09-08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E674F5938EB94393EABB10B3582097</vt:lpwstr>
  </property>
</Properties>
</file>